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Sudan</w:t>
      </w:r>
      <w:r>
        <w:t xml:space="preserve"> </w:t>
      </w:r>
      <w:r>
        <w:t xml:space="preserve">Khartoum</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Khartoum, Sudan</w:t>
      </w:r>
    </w:p>
    <w:bookmarkStart w:id="20" w:name="dear-hiring-manager"/>
    <w:p>
      <w:pPr>
        <w:pStyle w:val="Heading2"/>
      </w:pPr>
      <w:r>
        <w:t xml:space="preserve">Dear Hiring Manager,</w:t>
      </w:r>
    </w:p>
    <w:p>
      <w:pPr>
        <w:pStyle w:val="FirstParagraph"/>
      </w:pPr>
      <w:r>
        <w:t xml:space="preserve">I am writing to express my sincere interest in the Plumber position at your esteemed organization in Khartoum, Sudan. As a dedicated and experienced professional in the plumbing industry, I am eager to contribute my skills and expertise to support the growing infrastructure needs of this vibrant city. With a strong background in residential, commercial, and industrial plumbing solutions, I am confident that my qualifications align perfectly with the requirements of this role. My passion for problem-solving, combined with my hands-on experience in diverse environments, makes me an ideal candidate for your team.</w:t>
      </w:r>
    </w:p>
    <w:p>
      <w:pPr>
        <w:pStyle w:val="BodyText"/>
      </w:pPr>
      <w:r>
        <w:t xml:space="preserve">Over the past [X years], I have honed my abilities as a plumber through rigorous training and practical work across various projects. My expertise spans the installation, maintenance, and repair of plumbing systems, including water supply lines, drainage networks, and sanitation facilities. I am proficient in using modern tools and technologies to ensure efficient solutions that meet safety standards. Whether it’s addressing urgent leaks or designing sustainable plumbing systems for new constructions, I approach every task with precision and a commitment to excellence.</w:t>
      </w:r>
    </w:p>
    <w:bookmarkEnd w:id="20"/>
    <w:bookmarkStart w:id="21" w:name="why-sudan-khartoum"/>
    <w:p>
      <w:pPr>
        <w:pStyle w:val="Heading2"/>
      </w:pPr>
      <w:r>
        <w:t xml:space="preserve">Why Sudan Khartoum?</w:t>
      </w:r>
    </w:p>
    <w:p>
      <w:pPr>
        <w:pStyle w:val="FirstParagraph"/>
      </w:pPr>
      <w:r>
        <w:t xml:space="preserve">Khartoum, as the capital of Sudan, is a city experiencing rapid urbanization and infrastructure development. However, it also faces unique challenges such as fluctuating water supply, aging utilities, and the need for resilient systems to withstand extreme weather conditions. As a Plumber with a focus on adaptability and innovation, I am particularly drawn to the opportunity to contribute to Khartoum’s growth by providing reliable plumbing solutions that address these specific needs. The city’s dynamic environment offers an exciting platform to apply my skills in a way that directly impacts communities and supports long-term sustainability.</w:t>
      </w:r>
    </w:p>
    <w:p>
      <w:pPr>
        <w:pStyle w:val="BodyText"/>
      </w:pPr>
      <w:r>
        <w:t xml:space="preserve">My experience in working with diverse populations and cultural contexts has prepared me to collaborate effectively with local teams and stakeholders. I understand the importance of clear communication, especially when dealing with technical issues that may require explaining complex solutions to non-experts. In my previous roles, I have successfully coordinated with architects, engineers, and contractors to ensure seamless project execution. This collaborative approach ensures that all plumbing systems are not only functional but also tailored to the unique requirements of each client.</w:t>
      </w:r>
    </w:p>
    <w:bookmarkEnd w:id="21"/>
    <w:bookmarkStart w:id="22" w:name="skills-and-qualifications"/>
    <w:p>
      <w:pPr>
        <w:pStyle w:val="Heading2"/>
      </w:pPr>
      <w:r>
        <w:t xml:space="preserve">Skills and Qualifications</w:t>
      </w:r>
    </w:p>
    <w:p>
      <w:pPr>
        <w:pStyle w:val="FirstParagraph"/>
      </w:pPr>
      <w:r>
        <w:t xml:space="preserve">As a certified Plumber, I possess a comprehensive understanding of national and international plumbing codes, including those relevant to Sudan’s construction standards. My training includes specialized courses in water conservation techniques, which is crucial for a region like Khartoum where water scarcity is a pressing concern. I am adept at reading blueprints and using advanced diagnostic tools to identify and resolve issues efficiently. Additionally, I have hands-on experience with both traditional and modern materials, such as PVC, copper, and PEX piping systems.</w:t>
      </w:r>
    </w:p>
    <w:p>
      <w:pPr>
        <w:pStyle w:val="BodyText"/>
      </w:pPr>
      <w:r>
        <w:t xml:space="preserve">One of my key strengths is my ability to work independently while maintaining a strong focus on safety protocols. In fast-paced environments, I prioritize the well-being of myself and others by adhering to strict guidelines for handling hazardous materials and operating heavy machinery. My attention to detail ensures that every job is completed with precision, minimizing the risk of future complications. I am also skilled in troubleshooting complex plumbing problems, such as clogged drains, faulty water heaters, and pipe leaks, which are common challenges in urban areas.</w:t>
      </w:r>
    </w:p>
    <w:bookmarkEnd w:id="22"/>
    <w:bookmarkStart w:id="23" w:name="commitment-to-excellence"/>
    <w:p>
      <w:pPr>
        <w:pStyle w:val="Heading2"/>
      </w:pPr>
      <w:r>
        <w:t xml:space="preserve">Commitment to Excellence</w:t>
      </w:r>
    </w:p>
    <w:p>
      <w:pPr>
        <w:pStyle w:val="FirstParagraph"/>
      </w:pPr>
      <w:r>
        <w:t xml:space="preserve">What sets me apart as a Plumber is my unwavering commitment to quality and customer satisfaction. I believe that every project, no matter how small or large, deserves the same level of care and professionalism. In my previous roles, I have received consistent feedback for exceeding expectations by delivering timely results without compromising on workmanship. My proactive approach involves not only resolving immediate issues but also offering preventive maintenance advice to clients, helping them avoid costly repairs in the future.</w:t>
      </w:r>
    </w:p>
    <w:p>
      <w:pPr>
        <w:pStyle w:val="BodyText"/>
      </w:pPr>
      <w:r>
        <w:t xml:space="preserve">Moreover, I am deeply passionate about continuous learning and staying updated with industry advancements. I regularly attend workshops and seminars to refine my skills and explore innovative solutions for plumbing challenges. This dedication ensures that I can provide cutting-edge services that align with modern standards while remaining cost-effective for clients. For instance, I have implemented water-saving fixtures in past projects, which not only reduced consumption but also lowered utility bills for homeowners.</w:t>
      </w:r>
    </w:p>
    <w:bookmarkEnd w:id="23"/>
    <w:bookmarkStart w:id="24" w:name="why-choose-me"/>
    <w:p>
      <w:pPr>
        <w:pStyle w:val="Heading2"/>
      </w:pPr>
      <w:r>
        <w:t xml:space="preserve">Why Choose Me?</w:t>
      </w:r>
    </w:p>
    <w:p>
      <w:pPr>
        <w:pStyle w:val="FirstParagraph"/>
      </w:pPr>
      <w:r>
        <w:t xml:space="preserve">Choosing me as your Plumber means investing in a professional who brings a blend of technical expertise, cultural sensitivity, and a strong work ethic to the table. My experience in Sudan Khartoum’s specific conditions—such as high temperatures and dusty environments—has equipped me with the resilience needed to thrive in such settings. I am also familiar with local suppliers and vendors, which allows me to source materials efficiently and ensure timely project completion.</w:t>
      </w:r>
    </w:p>
    <w:p>
      <w:pPr>
        <w:pStyle w:val="BodyText"/>
      </w:pPr>
      <w:r>
        <w:t xml:space="preserve">In addition to my technical skills, I am a team player who values collaboration. I understand that plumbing projects often require coordination with multiple stakeholders, and I excel at building relationships based on trust and mutual respect. My ability to communicate effectively in both English and Arabic (if applicable) further enhances my capacity to engage with local communities and address their unique needs.</w:t>
      </w:r>
    </w:p>
    <w:bookmarkEnd w:id="24"/>
    <w:bookmarkStart w:id="25" w:name="conclusion"/>
    <w:p>
      <w:pPr>
        <w:pStyle w:val="Heading2"/>
      </w:pPr>
      <w:r>
        <w:t xml:space="preserve">Conclusion</w:t>
      </w:r>
    </w:p>
    <w:p>
      <w:pPr>
        <w:pStyle w:val="FirstParagraph"/>
      </w:pPr>
      <w:r>
        <w:t xml:space="preserve">In conclusion, I am excited about the opportunity to contribute my skills as a Plumber in Sudan Khartoum. I am confident that my experience, qualifications, and passion for this field make me a strong candidate for your organization. I would welcome the chance to discuss how my background aligns with your goals and how I can add value to your team. Thank you for considering my application. I look forward to the possibility of working together to create lasting solutions that benefit the people and infrastructure of Khartou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Sudan Khartoum</dc:title>
  <dc:creator/>
  <cp:keywords/>
  <dcterms:created xsi:type="dcterms:W3CDTF">2026-07-21T02:45:55Z</dcterms:created>
  <dcterms:modified xsi:type="dcterms:W3CDTF">2026-07-21T02:45:55Z</dcterms:modified>
</cp:coreProperties>
</file>

<file path=docProps/custom.xml><?xml version="1.0" encoding="utf-8"?>
<Properties xmlns="http://schemas.openxmlformats.org/officeDocument/2006/custom-properties" xmlns:vt="http://schemas.openxmlformats.org/officeDocument/2006/docPropsVTypes"/>
</file>